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9842D" w14:textId="101F578B" w:rsidR="00DA5EBE" w:rsidRDefault="00DA5EBE" w:rsidP="00F6796A">
      <w:pPr>
        <w:jc w:val="center"/>
      </w:pPr>
      <w:r>
        <w:t>APPLICATION FOR ENROLLMENT</w:t>
      </w:r>
    </w:p>
    <w:p w14:paraId="1D6E3555" w14:textId="38929CE1" w:rsidR="0005402F" w:rsidRDefault="00AA0CA5" w:rsidP="00AA0CA5">
      <w:r>
        <w:t xml:space="preserve">Enrollment fee: </w:t>
      </w:r>
      <w:r w:rsidR="00E902DF">
        <w:t xml:space="preserve"> $250.00 for 1 Handler/1 Dog --- </w:t>
      </w:r>
      <w:r w:rsidR="00E00A72">
        <w:t xml:space="preserve">$350.00 </w:t>
      </w:r>
      <w:r w:rsidR="005C6954">
        <w:t>2 Handlers/1 Dog</w:t>
      </w:r>
    </w:p>
    <w:p w14:paraId="22A694DA" w14:textId="0B30283D" w:rsidR="00AA0CA5" w:rsidRDefault="00AA0CA5" w:rsidP="00BC09EF">
      <w:pPr>
        <w:spacing w:after="0"/>
      </w:pPr>
      <w:r>
        <w:t>The enrollment fee</w:t>
      </w:r>
      <w:r w:rsidR="005C6954">
        <w:t xml:space="preserve"> includes: </w:t>
      </w:r>
      <w:r w:rsidR="00BC09EF">
        <w:t xml:space="preserve"> </w:t>
      </w:r>
    </w:p>
    <w:p w14:paraId="7C81843B" w14:textId="2776A64E" w:rsidR="00BC09EF" w:rsidRDefault="005C6954" w:rsidP="00AA0CA5">
      <w:pPr>
        <w:pStyle w:val="ListParagraph"/>
        <w:numPr>
          <w:ilvl w:val="0"/>
          <w:numId w:val="8"/>
        </w:numPr>
        <w:spacing w:after="0"/>
      </w:pPr>
      <w:r>
        <w:t>Dog</w:t>
      </w:r>
      <w:r w:rsidR="00AA0CA5">
        <w:t>’</w:t>
      </w:r>
      <w:r>
        <w:t xml:space="preserve">s </w:t>
      </w:r>
      <w:r w:rsidR="00AA0CA5">
        <w:t>custom personalized embroidered v</w:t>
      </w:r>
      <w:r>
        <w:t>est</w:t>
      </w:r>
      <w:r w:rsidR="00AA0CA5">
        <w:t xml:space="preserve"> for identification during visits</w:t>
      </w:r>
    </w:p>
    <w:p w14:paraId="09B6D5F1" w14:textId="5CD863D3" w:rsidR="001263F4" w:rsidRDefault="00AA0CA5" w:rsidP="00AA0CA5">
      <w:pPr>
        <w:pStyle w:val="ListParagraph"/>
        <w:numPr>
          <w:ilvl w:val="0"/>
          <w:numId w:val="8"/>
        </w:numPr>
        <w:spacing w:after="0"/>
      </w:pPr>
      <w:r>
        <w:t>1-year</w:t>
      </w:r>
      <w:r w:rsidR="00B11FCF">
        <w:t xml:space="preserve"> liability insurance for handler</w:t>
      </w:r>
    </w:p>
    <w:p w14:paraId="5ED6C46D" w14:textId="35A5A7CA" w:rsidR="001263F4" w:rsidRDefault="00B11FCF" w:rsidP="00AA0CA5">
      <w:pPr>
        <w:pStyle w:val="ListParagraph"/>
        <w:numPr>
          <w:ilvl w:val="0"/>
          <w:numId w:val="8"/>
        </w:numPr>
        <w:spacing w:after="0" w:line="240" w:lineRule="auto"/>
      </w:pPr>
      <w:r>
        <w:t>I.D badges for both handler and dog</w:t>
      </w:r>
    </w:p>
    <w:p w14:paraId="0B039A91" w14:textId="747A7482" w:rsidR="005C6954" w:rsidRDefault="00547E69" w:rsidP="00AA0CA5">
      <w:pPr>
        <w:pStyle w:val="ListParagraph"/>
        <w:numPr>
          <w:ilvl w:val="0"/>
          <w:numId w:val="8"/>
        </w:numPr>
        <w:spacing w:after="0" w:line="240" w:lineRule="auto"/>
      </w:pPr>
      <w:r>
        <w:t>PCTD logo shirt</w:t>
      </w:r>
    </w:p>
    <w:p w14:paraId="1C3D3CE4" w14:textId="77777777" w:rsidR="00AA0CA5" w:rsidRDefault="00AA0CA5" w:rsidP="00AA0CA5">
      <w:pPr>
        <w:pStyle w:val="ListParagraph"/>
        <w:numPr>
          <w:ilvl w:val="0"/>
          <w:numId w:val="8"/>
        </w:numPr>
        <w:spacing w:after="0" w:line="240" w:lineRule="auto"/>
      </w:pPr>
      <w:r>
        <w:t>Up to 13 weeks of training classes to prepare for therapy visits</w:t>
      </w:r>
    </w:p>
    <w:p w14:paraId="0D050FBA" w14:textId="77777777" w:rsidR="00AA0CA5" w:rsidRDefault="00AA0CA5" w:rsidP="00AA0CA5">
      <w:pPr>
        <w:pStyle w:val="ListParagraph"/>
        <w:numPr>
          <w:ilvl w:val="0"/>
          <w:numId w:val="8"/>
        </w:numPr>
        <w:spacing w:after="0" w:line="240" w:lineRule="auto"/>
      </w:pPr>
      <w:r>
        <w:t>Minimum of 3 field visits with evaluators</w:t>
      </w:r>
    </w:p>
    <w:p w14:paraId="18D49DC8" w14:textId="03376807" w:rsidR="00AA0CA5" w:rsidRDefault="00AA0CA5" w:rsidP="00AA0CA5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Canine Good Citizen test (if the dog is not already certified CGC) </w:t>
      </w:r>
    </w:p>
    <w:p w14:paraId="1D8AAC5C" w14:textId="77777777" w:rsidR="005A3FEC" w:rsidRDefault="005A3FEC" w:rsidP="001263F4">
      <w:pPr>
        <w:spacing w:after="0" w:line="240" w:lineRule="auto"/>
        <w:ind w:left="1440"/>
      </w:pPr>
    </w:p>
    <w:p w14:paraId="598A2A43" w14:textId="51F7929B" w:rsidR="00DA5EBE" w:rsidRDefault="00DA5EBE">
      <w:r>
        <w:t>There are three phases to being accepted into Pawsitive Changes Therapy Dog’s training program.</w:t>
      </w:r>
    </w:p>
    <w:p w14:paraId="21C02498" w14:textId="78DF7987" w:rsidR="00DA5EBE" w:rsidRDefault="00DA5EBE" w:rsidP="00DA5EBE">
      <w:pPr>
        <w:pStyle w:val="ListParagraph"/>
        <w:numPr>
          <w:ilvl w:val="0"/>
          <w:numId w:val="1"/>
        </w:numPr>
      </w:pPr>
      <w:r>
        <w:t xml:space="preserve">Complete the </w:t>
      </w:r>
      <w:r w:rsidR="00AA0CA5">
        <w:t>a</w:t>
      </w:r>
      <w:r>
        <w:t xml:space="preserve">pplication </w:t>
      </w:r>
      <w:r w:rsidR="00AA0CA5">
        <w:t>and submit the required</w:t>
      </w:r>
      <w:r>
        <w:t xml:space="preserve"> documentation</w:t>
      </w:r>
      <w:r w:rsidR="00AA0CA5">
        <w:t xml:space="preserve"> to PCTD</w:t>
      </w:r>
    </w:p>
    <w:p w14:paraId="430F70E6" w14:textId="555B499E" w:rsidR="00DA5EBE" w:rsidRDefault="00B4269B" w:rsidP="00DA5EBE">
      <w:pPr>
        <w:pStyle w:val="ListParagraph"/>
        <w:numPr>
          <w:ilvl w:val="0"/>
          <w:numId w:val="1"/>
        </w:numPr>
      </w:pPr>
      <w:r>
        <w:t>In-</w:t>
      </w:r>
      <w:r w:rsidR="00DA5EBE">
        <w:t>person evaluation of you and your dog</w:t>
      </w:r>
    </w:p>
    <w:p w14:paraId="4DE31AFA" w14:textId="6E1F5E32" w:rsidR="00DA5EBE" w:rsidRDefault="00DA5EBE" w:rsidP="00DA5EBE">
      <w:pPr>
        <w:pStyle w:val="ListParagraph"/>
        <w:numPr>
          <w:ilvl w:val="0"/>
          <w:numId w:val="1"/>
        </w:numPr>
      </w:pPr>
      <w:r>
        <w:t>Acceptance letter</w:t>
      </w:r>
      <w:r w:rsidR="00F6796A">
        <w:t xml:space="preserve"> into the training program</w:t>
      </w:r>
    </w:p>
    <w:p w14:paraId="7D859B32" w14:textId="0FFD8F54" w:rsidR="00DA5EBE" w:rsidRDefault="00DA5EBE">
      <w:r>
        <w:t>Please answer each question in its entirety and attach any required documentation.  Inco</w:t>
      </w:r>
      <w:r w:rsidR="00732C20">
        <w:t xml:space="preserve">mplete </w:t>
      </w:r>
      <w:r w:rsidR="00AA0CA5">
        <w:t>a</w:t>
      </w:r>
      <w:r w:rsidR="00732C20">
        <w:t>pplications will be dis</w:t>
      </w:r>
      <w:r>
        <w:t>regarded.</w:t>
      </w:r>
    </w:p>
    <w:p w14:paraId="6713033C" w14:textId="6E8CE29B" w:rsidR="00DA5EBE" w:rsidRDefault="00DA5EBE">
      <w:r>
        <w:t xml:space="preserve">Once we have your completed </w:t>
      </w:r>
      <w:r w:rsidR="00AA0CA5">
        <w:t>a</w:t>
      </w:r>
      <w:r>
        <w:t xml:space="preserve">pplication and the criteria </w:t>
      </w:r>
      <w:r w:rsidR="00AA0CA5">
        <w:t>are</w:t>
      </w:r>
      <w:r>
        <w:t xml:space="preserve"> met, our team of instructors and evalua</w:t>
      </w:r>
      <w:r w:rsidR="00B4269B">
        <w:t>tors will contact you for an in-</w:t>
      </w:r>
      <w:r>
        <w:t>person evaluation</w:t>
      </w:r>
      <w:r w:rsidR="00AA0CA5">
        <w:t xml:space="preserve"> at a mutually agreed to location.</w:t>
      </w:r>
    </w:p>
    <w:p w14:paraId="56E3E8C3" w14:textId="0F042518" w:rsidR="005A3FEC" w:rsidRDefault="005A3FEC">
      <w:r>
        <w:t>Date:</w:t>
      </w:r>
      <w:r w:rsidR="00EE7C93">
        <w:t>______________________</w:t>
      </w:r>
    </w:p>
    <w:p w14:paraId="2D0FCFA1" w14:textId="5080BDA2" w:rsidR="00EE7C93" w:rsidRDefault="00EE7C93">
      <w:r>
        <w:t>Name:__________________________________ Date of Birth:____________________________</w:t>
      </w:r>
    </w:p>
    <w:p w14:paraId="75F7D42D" w14:textId="118DB46F" w:rsidR="00C16DC4" w:rsidRDefault="00C16DC4">
      <w:r>
        <w:t>Address:________________________________________________________________________</w:t>
      </w:r>
    </w:p>
    <w:p w14:paraId="044FB05D" w14:textId="76ABBBEF" w:rsidR="00C16DC4" w:rsidRDefault="00C16DC4">
      <w:r>
        <w:t>Email Address:___________________________________________________________________</w:t>
      </w:r>
    </w:p>
    <w:p w14:paraId="3555A581" w14:textId="2C1B4419" w:rsidR="00C16DC4" w:rsidRDefault="00C16DC4">
      <w:r>
        <w:t>Primary Phone:___________________________________________________________________</w:t>
      </w:r>
    </w:p>
    <w:p w14:paraId="2D103CF6" w14:textId="7C3465C6" w:rsidR="0090457E" w:rsidRDefault="0090457E">
      <w:r>
        <w:t>Dog’s Name:______________________________ Breed:__________________________________</w:t>
      </w:r>
    </w:p>
    <w:p w14:paraId="01315857" w14:textId="220BD3AC" w:rsidR="0090457E" w:rsidRDefault="0090457E">
      <w:r>
        <w:t>Dog’s Age________________________________</w:t>
      </w:r>
      <w:r w:rsidR="00F13153">
        <w:t xml:space="preserve"> Sex/Altered:______________________________</w:t>
      </w:r>
    </w:p>
    <w:p w14:paraId="36C0D222" w14:textId="77777777" w:rsidR="00E24126" w:rsidRDefault="00E24126" w:rsidP="00E80ABD">
      <w:pPr>
        <w:pStyle w:val="ListParagraph"/>
        <w:numPr>
          <w:ilvl w:val="0"/>
          <w:numId w:val="3"/>
        </w:numPr>
        <w:ind w:left="360"/>
      </w:pPr>
      <w:r>
        <w:t>How did you hear about Pawsitive Changes Therapy Dogs: _____________________________________________________________________</w:t>
      </w:r>
    </w:p>
    <w:p w14:paraId="38ECACD9" w14:textId="5DA8CBF8" w:rsidR="00E24126" w:rsidRDefault="00E24126" w:rsidP="00E80ABD">
      <w:pPr>
        <w:pStyle w:val="ListParagraph"/>
        <w:numPr>
          <w:ilvl w:val="0"/>
          <w:numId w:val="3"/>
        </w:numPr>
        <w:ind w:left="360"/>
      </w:pPr>
      <w:r>
        <w:t>What is your preference of places to Visit:__________________________________________</w:t>
      </w:r>
    </w:p>
    <w:p w14:paraId="7627F25F" w14:textId="2C078E59" w:rsidR="00474A50" w:rsidRDefault="008E3E4E" w:rsidP="00E80ABD">
      <w:pPr>
        <w:pStyle w:val="ListParagraph"/>
        <w:numPr>
          <w:ilvl w:val="0"/>
          <w:numId w:val="3"/>
        </w:numPr>
        <w:ind w:left="360"/>
      </w:pPr>
      <w:r>
        <w:t>Are you currently a member of another therapy dog organization?  Y:_______  N: _______</w:t>
      </w:r>
    </w:p>
    <w:p w14:paraId="70EFDF34" w14:textId="7250167F" w:rsidR="008E3E4E" w:rsidRDefault="008E3E4E" w:rsidP="00AA0CA5">
      <w:pPr>
        <w:pStyle w:val="ListParagraph"/>
        <w:ind w:left="360"/>
      </w:pPr>
      <w:r>
        <w:t>If yes which group:_____________________________________________________</w:t>
      </w:r>
    </w:p>
    <w:p w14:paraId="4AB1D44C" w14:textId="22D3F0F6" w:rsidR="008E3E4E" w:rsidRDefault="008E3E4E" w:rsidP="00E80ABD">
      <w:pPr>
        <w:pStyle w:val="ListParagraph"/>
        <w:numPr>
          <w:ilvl w:val="0"/>
          <w:numId w:val="3"/>
        </w:numPr>
        <w:ind w:left="360"/>
      </w:pPr>
      <w:r>
        <w:t>Have you previously been involved with a Therapy Dog Organization:  Y:______ N:________</w:t>
      </w:r>
    </w:p>
    <w:p w14:paraId="37CFC005" w14:textId="057BF961" w:rsidR="008E3E4E" w:rsidRDefault="008E3E4E" w:rsidP="00AA0CA5">
      <w:pPr>
        <w:pStyle w:val="ListParagraph"/>
        <w:ind w:left="360"/>
      </w:pPr>
      <w:r>
        <w:lastRenderedPageBreak/>
        <w:t>If yes Name of Group:_____________________________________________________</w:t>
      </w:r>
    </w:p>
    <w:p w14:paraId="671D2268" w14:textId="31DF6CD8" w:rsidR="008E3E4E" w:rsidRDefault="00AA0CA5" w:rsidP="008E3E4E">
      <w:pPr>
        <w:pStyle w:val="ListParagraph"/>
        <w:ind w:left="360"/>
      </w:pPr>
      <w:r>
        <w:t>When?</w:t>
      </w:r>
      <w:r w:rsidR="008E3E4E">
        <w:t>:________________________________________________________________</w:t>
      </w:r>
    </w:p>
    <w:p w14:paraId="1ADF9C55" w14:textId="0DEB7DBA" w:rsidR="0078612E" w:rsidRDefault="0078612E" w:rsidP="00BC09EF">
      <w:pPr>
        <w:pStyle w:val="ListParagraph"/>
        <w:ind w:left="360" w:hanging="360"/>
        <w:jc w:val="both"/>
      </w:pPr>
      <w:r>
        <w:t>7.    Do you have a valid Driver’s License:  Y:_____  N:_______</w:t>
      </w:r>
    </w:p>
    <w:p w14:paraId="1E430723" w14:textId="042E8CB9" w:rsidR="0078612E" w:rsidRDefault="0078612E" w:rsidP="00BC09EF">
      <w:pPr>
        <w:pStyle w:val="ListParagraph"/>
        <w:ind w:left="360" w:hanging="360"/>
        <w:jc w:val="both"/>
      </w:pPr>
      <w:r>
        <w:t>8.    Is your auto insurance current:  Y:______ N:_________</w:t>
      </w:r>
    </w:p>
    <w:p w14:paraId="08D94E4E" w14:textId="10D337F9" w:rsidR="0078612E" w:rsidRDefault="0078612E" w:rsidP="00BC09EF">
      <w:pPr>
        <w:pStyle w:val="ListParagraph"/>
        <w:ind w:left="360" w:hanging="360"/>
        <w:jc w:val="both"/>
      </w:pPr>
      <w:r>
        <w:t>9.     Have you ever been charged and convicted of a felony?  Y:_______ N:_________</w:t>
      </w:r>
    </w:p>
    <w:p w14:paraId="271F779E" w14:textId="375BA287" w:rsidR="0078612E" w:rsidRDefault="0078612E" w:rsidP="0078612E">
      <w:pPr>
        <w:pStyle w:val="ListParagraph"/>
        <w:spacing w:after="0"/>
      </w:pPr>
      <w:r>
        <w:t>If yes:  State of conviction:____________________</w:t>
      </w:r>
    </w:p>
    <w:p w14:paraId="5BE5D051" w14:textId="3DA8B3FA" w:rsidR="0078612E" w:rsidRDefault="0078612E" w:rsidP="0078612E">
      <w:pPr>
        <w:pStyle w:val="ListParagraph"/>
        <w:spacing w:after="0"/>
      </w:pPr>
      <w:r>
        <w:t xml:space="preserve">County of Conviction:________________________ </w:t>
      </w:r>
    </w:p>
    <w:p w14:paraId="4757BF4B" w14:textId="012BAC11" w:rsidR="008E3E4E" w:rsidRDefault="0078612E" w:rsidP="0078612E">
      <w:pPr>
        <w:spacing w:after="0"/>
        <w:jc w:val="both"/>
      </w:pPr>
      <w:r>
        <w:t xml:space="preserve">              Case Number:___________________  Year:________________________</w:t>
      </w:r>
    </w:p>
    <w:p w14:paraId="5B9CBECF" w14:textId="77777777" w:rsidR="00AA0CA5" w:rsidRDefault="00AA0CA5" w:rsidP="008E3E4E">
      <w:pPr>
        <w:jc w:val="both"/>
        <w:rPr>
          <w:b/>
          <w:bCs/>
          <w:u w:val="single"/>
        </w:rPr>
      </w:pPr>
    </w:p>
    <w:p w14:paraId="5240588E" w14:textId="635F5715" w:rsidR="008E3E4E" w:rsidRPr="0078612E" w:rsidRDefault="0078612E" w:rsidP="008E3E4E">
      <w:pPr>
        <w:jc w:val="both"/>
        <w:rPr>
          <w:b/>
          <w:bCs/>
          <w:u w:val="single"/>
        </w:rPr>
      </w:pPr>
      <w:r w:rsidRPr="0078612E">
        <w:rPr>
          <w:b/>
          <w:bCs/>
          <w:u w:val="single"/>
        </w:rPr>
        <w:t>CANINE INFORMATION</w:t>
      </w:r>
    </w:p>
    <w:p w14:paraId="661B7D0C" w14:textId="25AA6509" w:rsidR="00BC09EF" w:rsidRDefault="00BC09EF" w:rsidP="00BC09EF">
      <w:pPr>
        <w:spacing w:line="240" w:lineRule="auto"/>
      </w:pPr>
      <w:r>
        <w:t>1.</w:t>
      </w:r>
      <w:r w:rsidR="0078612E">
        <w:t xml:space="preserve">   </w:t>
      </w:r>
      <w:r>
        <w:t>Have you completed any prior obedience classes:  Y:_______ N:________</w:t>
      </w:r>
    </w:p>
    <w:p w14:paraId="4799181D" w14:textId="470CB8A1" w:rsidR="00BC09EF" w:rsidRDefault="00BC09EF" w:rsidP="00BC09EF">
      <w:pPr>
        <w:pStyle w:val="ListParagraph"/>
        <w:ind w:left="1440" w:hanging="720"/>
      </w:pPr>
      <w:r>
        <w:t xml:space="preserve">If yes:  </w:t>
      </w:r>
      <w:r w:rsidR="00AA0CA5">
        <w:t>n</w:t>
      </w:r>
      <w:r>
        <w:t xml:space="preserve">ame of </w:t>
      </w:r>
      <w:r w:rsidR="00AA0CA5">
        <w:t>f</w:t>
      </w:r>
      <w:r>
        <w:t>acility:_____________________________________</w:t>
      </w:r>
    </w:p>
    <w:p w14:paraId="573EF9CF" w14:textId="77777777" w:rsidR="00BC09EF" w:rsidRDefault="00BC09EF" w:rsidP="00BC09EF">
      <w:pPr>
        <w:pStyle w:val="ListParagraph"/>
        <w:ind w:left="1440" w:hanging="720"/>
      </w:pPr>
      <w:r>
        <w:t>Class type:________________________________________________</w:t>
      </w:r>
    </w:p>
    <w:p w14:paraId="26025BE8" w14:textId="77777777" w:rsidR="00BC09EF" w:rsidRDefault="00BC09EF" w:rsidP="00BC09EF">
      <w:pPr>
        <w:pStyle w:val="ListParagraph"/>
        <w:jc w:val="both"/>
      </w:pPr>
      <w:r>
        <w:t>Approximately How many classes:_____________________________</w:t>
      </w:r>
    </w:p>
    <w:p w14:paraId="438CA7BA" w14:textId="77777777" w:rsidR="00BC09EF" w:rsidRDefault="00BC09EF" w:rsidP="00BC09EF">
      <w:pPr>
        <w:pStyle w:val="ListParagraph"/>
        <w:jc w:val="both"/>
      </w:pPr>
      <w:r>
        <w:t>Date of last class taken:_____________________________________</w:t>
      </w:r>
    </w:p>
    <w:p w14:paraId="060B5940" w14:textId="77777777" w:rsidR="00BC09EF" w:rsidRDefault="00BC09EF" w:rsidP="00BC09EF">
      <w:pPr>
        <w:pStyle w:val="ListParagraph"/>
        <w:jc w:val="both"/>
      </w:pPr>
      <w:r>
        <w:t>Did you receive a completion Certificate:  Y:_______  N:___________</w:t>
      </w:r>
    </w:p>
    <w:p w14:paraId="7C6B9515" w14:textId="251B69EC" w:rsidR="00BC09EF" w:rsidRDefault="00BC09EF" w:rsidP="00BC09EF">
      <w:pPr>
        <w:spacing w:after="0"/>
        <w:jc w:val="both"/>
      </w:pPr>
      <w:r>
        <w:t xml:space="preserve">2.   Have you completed any </w:t>
      </w:r>
      <w:r w:rsidR="00AA0CA5">
        <w:t>web-based</w:t>
      </w:r>
      <w:r>
        <w:t xml:space="preserve"> obedience training:  Y:_______ N:________</w:t>
      </w:r>
    </w:p>
    <w:p w14:paraId="4643469B" w14:textId="77777777" w:rsidR="00BC09EF" w:rsidRDefault="00BC09EF" w:rsidP="00BC09EF">
      <w:pPr>
        <w:spacing w:after="0" w:line="240" w:lineRule="auto"/>
      </w:pPr>
      <w:r>
        <w:t xml:space="preserve">              If yes:  Name of Organization:_____________________________________</w:t>
      </w:r>
    </w:p>
    <w:p w14:paraId="1DF88B71" w14:textId="77777777" w:rsidR="00BC09EF" w:rsidRDefault="00BC09EF" w:rsidP="00BC09EF">
      <w:pPr>
        <w:spacing w:after="0" w:line="240" w:lineRule="auto"/>
        <w:ind w:firstLine="720"/>
      </w:pPr>
      <w:r>
        <w:t>Class type:________________________________________________</w:t>
      </w:r>
    </w:p>
    <w:p w14:paraId="630A2D70" w14:textId="77777777" w:rsidR="00BC09EF" w:rsidRDefault="00BC09EF" w:rsidP="00BC09EF">
      <w:pPr>
        <w:pStyle w:val="ListParagraph"/>
        <w:spacing w:after="0" w:line="240" w:lineRule="auto"/>
        <w:ind w:left="1440" w:hanging="720"/>
        <w:jc w:val="both"/>
      </w:pPr>
      <w:r>
        <w:t>Approximately How many classes:_____________________________</w:t>
      </w:r>
    </w:p>
    <w:p w14:paraId="187E1528" w14:textId="77777777" w:rsidR="00BC09EF" w:rsidRDefault="00BC09EF" w:rsidP="00BC09EF">
      <w:pPr>
        <w:pStyle w:val="ListParagraph"/>
        <w:spacing w:after="0" w:line="240" w:lineRule="auto"/>
        <w:ind w:left="1440" w:hanging="720"/>
        <w:jc w:val="both"/>
      </w:pPr>
      <w:r>
        <w:t>Date of last class taken:_____________________________________</w:t>
      </w:r>
    </w:p>
    <w:p w14:paraId="3B379FCC" w14:textId="37FE4F7C" w:rsidR="00BC09EF" w:rsidRDefault="00BC09EF" w:rsidP="00BC09EF">
      <w:pPr>
        <w:pStyle w:val="ListParagraph"/>
      </w:pPr>
      <w:r>
        <w:t>Did you receive a completion Certificate:  Y:_______  N:___________</w:t>
      </w:r>
    </w:p>
    <w:p w14:paraId="2964018F" w14:textId="223F18BB" w:rsidR="00E24126" w:rsidRDefault="00BC09EF" w:rsidP="00BC09EF">
      <w:pPr>
        <w:pStyle w:val="ListParagraph"/>
        <w:numPr>
          <w:ilvl w:val="0"/>
          <w:numId w:val="5"/>
        </w:numPr>
        <w:ind w:left="270" w:hanging="180"/>
      </w:pPr>
      <w:r>
        <w:t xml:space="preserve">  </w:t>
      </w:r>
      <w:r w:rsidR="0078612E">
        <w:t xml:space="preserve"> </w:t>
      </w:r>
      <w:r w:rsidR="00E24126">
        <w:t>How long have you had your dog:______________________</w:t>
      </w:r>
    </w:p>
    <w:p w14:paraId="3C1ABA71" w14:textId="6FD1718A" w:rsidR="000C05BE" w:rsidRDefault="000C05BE" w:rsidP="00BC09EF">
      <w:pPr>
        <w:pStyle w:val="ListParagraph"/>
        <w:numPr>
          <w:ilvl w:val="0"/>
          <w:numId w:val="5"/>
        </w:numPr>
        <w:ind w:left="360" w:hanging="270"/>
      </w:pPr>
      <w:r>
        <w:t xml:space="preserve"> </w:t>
      </w:r>
      <w:r w:rsidR="00E24126">
        <w:t>Where did you adopt/purchase your dog:___________________________________________</w:t>
      </w:r>
    </w:p>
    <w:p w14:paraId="50FDB5F1" w14:textId="27D94C02" w:rsidR="00E24126" w:rsidRDefault="00E24126" w:rsidP="00BC09EF">
      <w:pPr>
        <w:pStyle w:val="ListParagraph"/>
        <w:numPr>
          <w:ilvl w:val="0"/>
          <w:numId w:val="5"/>
        </w:numPr>
        <w:ind w:left="450"/>
      </w:pPr>
      <w:r>
        <w:t xml:space="preserve">Has the dog </w:t>
      </w:r>
      <w:r w:rsidR="00AA0CA5">
        <w:t>ever</w:t>
      </w:r>
      <w:r>
        <w:t xml:space="preserve"> bitten</w:t>
      </w:r>
      <w:r w:rsidR="00AA0CA5">
        <w:t xml:space="preserve"> anyone</w:t>
      </w:r>
      <w:r>
        <w:t>?  Y:_______ N:___________</w:t>
      </w:r>
    </w:p>
    <w:p w14:paraId="3C7E4F1D" w14:textId="01294EAD" w:rsidR="00E24126" w:rsidRDefault="00E24126" w:rsidP="00E24126">
      <w:pPr>
        <w:pStyle w:val="ListParagraph"/>
        <w:ind w:left="450"/>
      </w:pPr>
      <w:r>
        <w:t>If yes, please explain the circumstances:_____________________________________________</w:t>
      </w:r>
    </w:p>
    <w:p w14:paraId="28BBFC2B" w14:textId="7AB34233" w:rsidR="00E24126" w:rsidRDefault="00E24126" w:rsidP="00E24126">
      <w:pPr>
        <w:pStyle w:val="ListParagraph"/>
        <w:ind w:left="450"/>
      </w:pPr>
      <w:r>
        <w:t>______________________________________________________________________________</w:t>
      </w:r>
    </w:p>
    <w:p w14:paraId="49FFA65F" w14:textId="4E274343" w:rsidR="00E24126" w:rsidRDefault="00E24126" w:rsidP="00E24126">
      <w:pPr>
        <w:pStyle w:val="ListParagraph"/>
        <w:ind w:left="450"/>
      </w:pPr>
      <w:r>
        <w:t>______________________________________________________________________________</w:t>
      </w:r>
    </w:p>
    <w:p w14:paraId="534C3FAC" w14:textId="3685551C" w:rsidR="00E24126" w:rsidRDefault="00BC09EF" w:rsidP="00E24126">
      <w:pPr>
        <w:pStyle w:val="ListParagraph"/>
        <w:ind w:left="450" w:hanging="360"/>
      </w:pPr>
      <w:r>
        <w:t>6</w:t>
      </w:r>
      <w:r w:rsidR="00E24126">
        <w:t>.   Is your dog reactive towards other dogs?  Y:______ N:_______</w:t>
      </w:r>
    </w:p>
    <w:p w14:paraId="7CCFEC80" w14:textId="16CFEB45" w:rsidR="00E24126" w:rsidRDefault="00E24126" w:rsidP="00E24126">
      <w:pPr>
        <w:pStyle w:val="ListParagraph"/>
        <w:ind w:left="450" w:hanging="270"/>
      </w:pPr>
      <w:r>
        <w:t xml:space="preserve">     If yes, please explain the behavior:__________________________________________________</w:t>
      </w:r>
    </w:p>
    <w:p w14:paraId="41817708" w14:textId="0223975E" w:rsidR="00E24126" w:rsidRDefault="00E24126" w:rsidP="00E24126">
      <w:pPr>
        <w:pStyle w:val="ListParagraph"/>
        <w:ind w:left="450" w:hanging="270"/>
      </w:pPr>
      <w:r>
        <w:t xml:space="preserve">     ______________________________________________________________________________</w:t>
      </w:r>
    </w:p>
    <w:p w14:paraId="2A72AD18" w14:textId="006971DA" w:rsidR="00E24126" w:rsidRDefault="00E24126" w:rsidP="00E24126">
      <w:pPr>
        <w:pStyle w:val="ListParagraph"/>
        <w:ind w:left="450" w:hanging="270"/>
      </w:pPr>
      <w:r>
        <w:t xml:space="preserve">     ______________________________________________________________________________</w:t>
      </w:r>
    </w:p>
    <w:p w14:paraId="6841720A" w14:textId="1FF90EF7" w:rsidR="00E24126" w:rsidRDefault="00BC09EF" w:rsidP="00E24126">
      <w:pPr>
        <w:ind w:left="-90" w:firstLine="90"/>
      </w:pPr>
      <w:r>
        <w:t>7</w:t>
      </w:r>
      <w:r w:rsidR="00E24126">
        <w:t>.    Is your dog reactive towards other people: Y:_______ N:__________</w:t>
      </w:r>
    </w:p>
    <w:p w14:paraId="2DB046A0" w14:textId="73097037" w:rsidR="00E24126" w:rsidRDefault="00E24126" w:rsidP="00E24126">
      <w:pPr>
        <w:pStyle w:val="ListParagraph"/>
        <w:ind w:left="450" w:hanging="270"/>
      </w:pPr>
      <w:r>
        <w:t xml:space="preserve">     If yes, please explain the behavior:__________________________________________________</w:t>
      </w:r>
    </w:p>
    <w:p w14:paraId="2361256D" w14:textId="2CE86A1F" w:rsidR="000C05BE" w:rsidRDefault="00E24126" w:rsidP="00E24126">
      <w:pPr>
        <w:pStyle w:val="ListParagraph"/>
        <w:spacing w:after="100" w:afterAutospacing="1" w:line="240" w:lineRule="auto"/>
        <w:ind w:left="450" w:hanging="270"/>
      </w:pPr>
      <w:r>
        <w:t xml:space="preserve">     ______________________________________________________________________________     ______________________________________________________________________________</w:t>
      </w:r>
      <w:r w:rsidR="000C05BE">
        <w:t xml:space="preserve"> </w:t>
      </w:r>
    </w:p>
    <w:p w14:paraId="577F2A97" w14:textId="6283B0F6" w:rsidR="00C05EB9" w:rsidRDefault="00BC09EF" w:rsidP="00BC09EF">
      <w:pPr>
        <w:ind w:firstLine="90"/>
      </w:pPr>
      <w:r>
        <w:lastRenderedPageBreak/>
        <w:t xml:space="preserve">8. </w:t>
      </w:r>
      <w:r w:rsidR="00C05EB9">
        <w:t>Has your dog been exposed to the following:  Please indicated with a X</w:t>
      </w:r>
    </w:p>
    <w:p w14:paraId="7A043946" w14:textId="771FB251" w:rsidR="00C05EB9" w:rsidRDefault="00394FFD" w:rsidP="00C05EB9">
      <w:pPr>
        <w:pStyle w:val="ListParagraph"/>
      </w:pPr>
      <w:r>
        <w:t>Children:</w:t>
      </w:r>
      <w:sdt>
        <w:sdtPr>
          <w:id w:val="-4219564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69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Seniors: </w:t>
      </w:r>
      <w:sdt>
        <w:sdtPr>
          <w:id w:val="-4073111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Teens: </w:t>
      </w:r>
      <w:sdt>
        <w:sdtPr>
          <w:id w:val="-218674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eople in uniform: </w:t>
      </w:r>
      <w:sdt>
        <w:sdtPr>
          <w:id w:val="12999505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FF3AF07" w14:textId="00DF4DAE" w:rsidR="00394FFD" w:rsidRDefault="00394FFD" w:rsidP="00C05EB9">
      <w:pPr>
        <w:pStyle w:val="ListParagraph"/>
      </w:pPr>
      <w:r>
        <w:t xml:space="preserve">Loud Alarms: </w:t>
      </w:r>
      <w:sdt>
        <w:sdtPr>
          <w:id w:val="-2046205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Rotating Doors: </w:t>
      </w:r>
      <w:sdt>
        <w:sdtPr>
          <w:id w:val="986910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Auto Sliding Doors: </w:t>
      </w:r>
      <w:sdt>
        <w:sdtPr>
          <w:id w:val="-18362959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11B3BC51" w14:textId="71AE51AA" w:rsidR="00394FFD" w:rsidRDefault="00394FFD" w:rsidP="00C05EB9">
      <w:pPr>
        <w:pStyle w:val="ListParagraph"/>
      </w:pPr>
      <w:r>
        <w:t xml:space="preserve">Elevators: </w:t>
      </w:r>
      <w:sdt>
        <w:sdtPr>
          <w:id w:val="1272042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Stairs: </w:t>
      </w:r>
      <w:sdt>
        <w:sdtPr>
          <w:id w:val="1769577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Wheel Chairs: </w:t>
      </w:r>
      <w:sdt>
        <w:sdtPr>
          <w:id w:val="9001756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Walkers: </w:t>
      </w:r>
      <w:sdt>
        <w:sdtPr>
          <w:id w:val="17636361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77FDFFE" w14:textId="66F8101A" w:rsidR="00394FFD" w:rsidRDefault="00E0660C" w:rsidP="00C05EB9">
      <w:pPr>
        <w:pStyle w:val="ListParagraph"/>
      </w:pPr>
      <w:r>
        <w:t xml:space="preserve">Gurnee’s: </w:t>
      </w:r>
      <w:sdt>
        <w:sdtPr>
          <w:id w:val="-348713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2607500" w14:textId="38D04841" w:rsidR="00F6796A" w:rsidRDefault="002E2D38" w:rsidP="002E2D38">
      <w:r>
        <w:t xml:space="preserve">  9.   </w:t>
      </w:r>
      <w:r w:rsidR="00F6796A">
        <w:t>Do you own more than one dog?</w:t>
      </w:r>
      <w:r w:rsidR="00394FFD">
        <w:t xml:space="preserve"> </w:t>
      </w:r>
      <w:r>
        <w:t>Y:_______ N:_____________</w:t>
      </w:r>
    </w:p>
    <w:p w14:paraId="462054FB" w14:textId="5E139CBE" w:rsidR="00F6796A" w:rsidRDefault="00F6796A" w:rsidP="00F6796A">
      <w:pPr>
        <w:pStyle w:val="ListParagraph"/>
      </w:pPr>
      <w:r>
        <w:t>If yes</w:t>
      </w:r>
      <w:r w:rsidR="00C05EB9">
        <w:t xml:space="preserve">:  is your intent to certify other household dogs? </w:t>
      </w:r>
      <w:r w:rsidR="002E2D38">
        <w:t>Y:_____ N:________</w:t>
      </w:r>
    </w:p>
    <w:p w14:paraId="592FFBF6" w14:textId="77777777" w:rsidR="002E2D38" w:rsidRDefault="002E2D38" w:rsidP="00BC09EF">
      <w:pPr>
        <w:pStyle w:val="ListParagraph"/>
      </w:pPr>
    </w:p>
    <w:p w14:paraId="4C74574C" w14:textId="27026D0E" w:rsidR="00F6796A" w:rsidRDefault="00F6796A" w:rsidP="00BC09EF">
      <w:pPr>
        <w:pStyle w:val="ListParagraph"/>
      </w:pPr>
      <w:r>
        <w:t xml:space="preserve">Please explain why you want to become a certified Therapy dog </w:t>
      </w:r>
      <w:r w:rsidR="002E2D38">
        <w:t>team_____________</w:t>
      </w:r>
    </w:p>
    <w:p w14:paraId="231E69D6" w14:textId="5478BD51" w:rsidR="002E2D38" w:rsidRDefault="002E2D38" w:rsidP="00BC09EF">
      <w:pPr>
        <w:pStyle w:val="ListParagraph"/>
      </w:pPr>
      <w:r>
        <w:t>______________________________________________________________________</w:t>
      </w:r>
    </w:p>
    <w:p w14:paraId="3703A2E5" w14:textId="2EF15259" w:rsidR="002E2D38" w:rsidRDefault="002E2D38" w:rsidP="00BC09EF">
      <w:pPr>
        <w:pStyle w:val="ListParagraph"/>
      </w:pPr>
      <w:r>
        <w:t>______________________________________________________________________</w:t>
      </w:r>
    </w:p>
    <w:p w14:paraId="7AF0F406" w14:textId="54609D21" w:rsidR="002E2D38" w:rsidRDefault="002E2D38" w:rsidP="00BC09EF">
      <w:pPr>
        <w:pStyle w:val="ListParagraph"/>
      </w:pPr>
      <w:r>
        <w:t>______________________________________________________________________</w:t>
      </w:r>
    </w:p>
    <w:p w14:paraId="25A7F68C" w14:textId="13451C19" w:rsidR="00732C20" w:rsidRPr="002E2D38" w:rsidRDefault="00AC2F0D" w:rsidP="00E0660C">
      <w:pPr>
        <w:ind w:left="360"/>
        <w:rPr>
          <w:bCs/>
          <w:sz w:val="24"/>
          <w:szCs w:val="24"/>
        </w:rPr>
      </w:pPr>
      <w:r>
        <w:rPr>
          <w:b/>
          <w:sz w:val="24"/>
          <w:szCs w:val="24"/>
        </w:rPr>
        <w:t>Please email</w:t>
      </w:r>
      <w:r w:rsidR="003612F2" w:rsidRPr="003612F2">
        <w:rPr>
          <w:b/>
          <w:sz w:val="24"/>
          <w:szCs w:val="24"/>
        </w:rPr>
        <w:t xml:space="preserve"> your completed application </w:t>
      </w:r>
      <w:r>
        <w:rPr>
          <w:b/>
          <w:sz w:val="24"/>
          <w:szCs w:val="24"/>
        </w:rPr>
        <w:t xml:space="preserve">to </w:t>
      </w:r>
      <w:hyperlink r:id="rId11" w:history="1">
        <w:r w:rsidRPr="003F6419">
          <w:rPr>
            <w:rStyle w:val="Hyperlink"/>
            <w:b/>
            <w:sz w:val="24"/>
            <w:szCs w:val="24"/>
          </w:rPr>
          <w:t>pawsitivechangestd@gmail.com</w:t>
        </w:r>
      </w:hyperlink>
      <w:r w:rsidR="002E2D38">
        <w:rPr>
          <w:rStyle w:val="Hyperlink"/>
          <w:b/>
          <w:sz w:val="24"/>
          <w:szCs w:val="24"/>
        </w:rPr>
        <w:t xml:space="preserve">.   </w:t>
      </w:r>
    </w:p>
    <w:p w14:paraId="4300CEE2" w14:textId="77777777" w:rsidR="002E2D38" w:rsidRDefault="002E2D38" w:rsidP="00E0660C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Along with a copy of:</w:t>
      </w:r>
    </w:p>
    <w:p w14:paraId="64260DE1" w14:textId="6A99374B" w:rsidR="00AC2F0D" w:rsidRDefault="002E2D38" w:rsidP="002E2D38">
      <w:pPr>
        <w:pStyle w:val="ListParagraph"/>
        <w:numPr>
          <w:ilvl w:val="0"/>
          <w:numId w:val="7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Y</w:t>
      </w:r>
      <w:r w:rsidRPr="002E2D38">
        <w:rPr>
          <w:bCs/>
          <w:sz w:val="24"/>
          <w:szCs w:val="24"/>
        </w:rPr>
        <w:t xml:space="preserve">our valid county dog license </w:t>
      </w:r>
    </w:p>
    <w:p w14:paraId="12EB3707" w14:textId="7A5FCFDD" w:rsidR="002E2D38" w:rsidRPr="002E2D38" w:rsidRDefault="002E2D38" w:rsidP="002E2D38">
      <w:pPr>
        <w:pStyle w:val="ListParagraph"/>
        <w:numPr>
          <w:ilvl w:val="0"/>
          <w:numId w:val="7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Most recent vaccine records</w:t>
      </w:r>
    </w:p>
    <w:p w14:paraId="7F71A550" w14:textId="550FADFC" w:rsidR="003612F2" w:rsidRDefault="002E2D38" w:rsidP="00E0660C">
      <w:pPr>
        <w:ind w:left="360"/>
      </w:pPr>
      <w:r>
        <w:t>NEXT STEPS:</w:t>
      </w:r>
    </w:p>
    <w:p w14:paraId="55927CC1" w14:textId="11640F2A" w:rsidR="002E2D38" w:rsidRDefault="002E2D38" w:rsidP="002E2D38">
      <w:pPr>
        <w:pStyle w:val="ListParagraph"/>
        <w:numPr>
          <w:ilvl w:val="0"/>
          <w:numId w:val="6"/>
        </w:numPr>
      </w:pPr>
      <w:r>
        <w:t xml:space="preserve"> Your application will be reviewed and one of our trainers will contact you to schedule an evaluation of your dog.  This is typically conducted at a mutually agreed upon location such as, Home Depot, Bass Pro, Lowes,</w:t>
      </w:r>
      <w:r w:rsidR="00AA0CA5">
        <w:t xml:space="preserve"> etc</w:t>
      </w:r>
      <w:r>
        <w:t xml:space="preserve"> .</w:t>
      </w:r>
    </w:p>
    <w:p w14:paraId="19DE0ABE" w14:textId="03807066" w:rsidR="002E2D38" w:rsidRDefault="002E2D38" w:rsidP="002E2D38">
      <w:pPr>
        <w:pStyle w:val="ListParagraph"/>
        <w:numPr>
          <w:ilvl w:val="0"/>
          <w:numId w:val="6"/>
        </w:numPr>
      </w:pPr>
      <w:r>
        <w:t>Your evaluation report will be submitted to the lead trainer and you will receive either an acceptance letter with further instructions or a phone call from one of our trainers to discuss what potential areas that need more focus work before being accepted into the program.</w:t>
      </w:r>
    </w:p>
    <w:p w14:paraId="56550342" w14:textId="166ACE86" w:rsidR="002E2D38" w:rsidRDefault="002E2D38" w:rsidP="002E2D38">
      <w:pPr>
        <w:pStyle w:val="ListParagraph"/>
      </w:pPr>
    </w:p>
    <w:p w14:paraId="1A81B277" w14:textId="7CA83327" w:rsidR="002E2D38" w:rsidRDefault="002E2D38" w:rsidP="002E2D38">
      <w:pPr>
        <w:pStyle w:val="ListParagraph"/>
      </w:pPr>
    </w:p>
    <w:p w14:paraId="5BBF5AA6" w14:textId="7D579CD5" w:rsidR="002E2D38" w:rsidRPr="004409CA" w:rsidRDefault="005768BD" w:rsidP="004409CA">
      <w:pPr>
        <w:pStyle w:val="ListParagraph"/>
        <w:ind w:hanging="360"/>
        <w:jc w:val="center"/>
        <w:rPr>
          <w:b/>
          <w:bCs/>
          <w:sz w:val="28"/>
          <w:szCs w:val="28"/>
          <w:u w:val="single"/>
        </w:rPr>
      </w:pPr>
      <w:r w:rsidRPr="004409CA">
        <w:rPr>
          <w:b/>
          <w:bCs/>
          <w:sz w:val="28"/>
          <w:szCs w:val="28"/>
          <w:u w:val="single"/>
        </w:rPr>
        <w:t xml:space="preserve">A </w:t>
      </w:r>
      <w:r w:rsidR="00AA0CA5">
        <w:rPr>
          <w:b/>
          <w:bCs/>
          <w:sz w:val="28"/>
          <w:szCs w:val="28"/>
          <w:u w:val="single"/>
        </w:rPr>
        <w:t>BACKGROUND</w:t>
      </w:r>
      <w:r w:rsidRPr="004409CA">
        <w:rPr>
          <w:b/>
          <w:bCs/>
          <w:sz w:val="28"/>
          <w:szCs w:val="28"/>
          <w:u w:val="single"/>
        </w:rPr>
        <w:t xml:space="preserve"> CHECK WILL BE CONDUCTED ON ALL ACCEPTED APPLICANTS PRIOR TO STARTING CLASS</w:t>
      </w:r>
    </w:p>
    <w:p w14:paraId="34ED88B4" w14:textId="347ED872" w:rsidR="00732C20" w:rsidRDefault="00732C20" w:rsidP="005768BD"/>
    <w:p w14:paraId="78CA1611" w14:textId="77777777" w:rsidR="005768BD" w:rsidRDefault="005768BD" w:rsidP="005768BD">
      <w:r>
        <w:t xml:space="preserve">I, ______________________________________________ Consent to a background check </w:t>
      </w:r>
    </w:p>
    <w:p w14:paraId="52ED2F55" w14:textId="22361BD4" w:rsidR="005768BD" w:rsidRDefault="005768BD" w:rsidP="005768BD">
      <w:r>
        <w:t xml:space="preserve">                 (Print name)</w:t>
      </w:r>
    </w:p>
    <w:p w14:paraId="0956095E" w14:textId="77777777" w:rsidR="005768BD" w:rsidRDefault="005768BD" w:rsidP="005768BD">
      <w:r>
        <w:t xml:space="preserve">I, ______________________________________________ Consent to a background check </w:t>
      </w:r>
    </w:p>
    <w:p w14:paraId="44B220FB" w14:textId="7BAE3A48" w:rsidR="005768BD" w:rsidRDefault="005768BD" w:rsidP="005768BD">
      <w:r>
        <w:lastRenderedPageBreak/>
        <w:t xml:space="preserve">                 (Print name</w:t>
      </w:r>
      <w:r w:rsidR="00AA0CA5">
        <w:t xml:space="preserve"> if enrolling a second handler</w:t>
      </w:r>
      <w:r>
        <w:t>)</w:t>
      </w:r>
    </w:p>
    <w:p w14:paraId="4D317FB6" w14:textId="795E3352" w:rsidR="005768BD" w:rsidRDefault="005768BD" w:rsidP="005768BD">
      <w:r>
        <w:t>PCTD Handler Acknowledgement:  When working with my dog in a team capacity:</w:t>
      </w:r>
    </w:p>
    <w:p w14:paraId="2DE3C288" w14:textId="01A5424D" w:rsidR="005768BD" w:rsidRDefault="005768BD" w:rsidP="005768BD">
      <w:pPr>
        <w:spacing w:after="0" w:line="240" w:lineRule="auto"/>
      </w:pPr>
      <w:r>
        <w:t>I will not be under the influence of drugs or alcohol.</w:t>
      </w:r>
    </w:p>
    <w:p w14:paraId="3BED3BB8" w14:textId="4042C8C9" w:rsidR="005768BD" w:rsidRDefault="005768BD" w:rsidP="005768BD">
      <w:pPr>
        <w:spacing w:after="0" w:line="240" w:lineRule="auto"/>
      </w:pPr>
      <w:r>
        <w:t>I will not smoke while on a visit.</w:t>
      </w:r>
    </w:p>
    <w:p w14:paraId="5D1D9ED6" w14:textId="2870115B" w:rsidR="005768BD" w:rsidRDefault="005768BD" w:rsidP="005768BD">
      <w:pPr>
        <w:spacing w:after="0" w:line="240" w:lineRule="auto"/>
      </w:pPr>
      <w:r>
        <w:t>I will not take money, gift cards</w:t>
      </w:r>
      <w:r w:rsidR="00AA0CA5">
        <w:t>,</w:t>
      </w:r>
      <w:r>
        <w:t xml:space="preserve"> or any other form of compensation for visits.  </w:t>
      </w:r>
    </w:p>
    <w:p w14:paraId="63CAD8C5" w14:textId="37EE8929" w:rsidR="005768BD" w:rsidRDefault="005768BD" w:rsidP="005768BD">
      <w:pPr>
        <w:spacing w:after="0" w:line="240" w:lineRule="auto"/>
      </w:pPr>
      <w:r>
        <w:t>I will forward all monetary gifts whether cash or check to PCTD.</w:t>
      </w:r>
    </w:p>
    <w:p w14:paraId="5510B38C" w14:textId="682C636E" w:rsidR="005768BD" w:rsidRDefault="005768BD" w:rsidP="005768BD">
      <w:pPr>
        <w:spacing w:after="0" w:line="240" w:lineRule="auto"/>
      </w:pPr>
      <w:r>
        <w:t xml:space="preserve">I will dress appropriately &amp; </w:t>
      </w:r>
      <w:r w:rsidR="00AA0CA5">
        <w:t xml:space="preserve">the </w:t>
      </w:r>
      <w:r>
        <w:t xml:space="preserve">dog will be clean and wear </w:t>
      </w:r>
      <w:r w:rsidR="00AA0CA5">
        <w:t xml:space="preserve">the </w:t>
      </w:r>
      <w:r>
        <w:t>vest.</w:t>
      </w:r>
    </w:p>
    <w:p w14:paraId="48645C4D" w14:textId="75983B32" w:rsidR="005768BD" w:rsidRDefault="005768BD" w:rsidP="005768BD">
      <w:pPr>
        <w:spacing w:after="0" w:line="240" w:lineRule="auto"/>
      </w:pPr>
      <w:r>
        <w:t xml:space="preserve">I will carry copies of our current insurance papers, </w:t>
      </w:r>
      <w:r w:rsidR="00AA0CA5">
        <w:t xml:space="preserve">and </w:t>
      </w:r>
      <w:r>
        <w:t>shot records to each visit</w:t>
      </w:r>
    </w:p>
    <w:p w14:paraId="0FCF2A83" w14:textId="68681118" w:rsidR="005768BD" w:rsidRDefault="005768BD" w:rsidP="005768BD">
      <w:pPr>
        <w:spacing w:after="0" w:line="240" w:lineRule="auto"/>
      </w:pPr>
      <w:r>
        <w:t>I understand and agree that I will not make any visits with y dog representing PCTD until certification is complete.</w:t>
      </w:r>
    </w:p>
    <w:p w14:paraId="7B64A7DF" w14:textId="65FED8D6" w:rsidR="005768BD" w:rsidRDefault="005768BD" w:rsidP="005768BD">
      <w:pPr>
        <w:spacing w:after="0" w:line="240" w:lineRule="auto"/>
      </w:pPr>
      <w:r>
        <w:t>I will not make/receive/ text</w:t>
      </w:r>
      <w:r w:rsidR="00AA0CA5">
        <w:t>s</w:t>
      </w:r>
      <w:r>
        <w:t xml:space="preserve"> while on a visit.</w:t>
      </w:r>
    </w:p>
    <w:p w14:paraId="369DDA84" w14:textId="60D4CCE6" w:rsidR="005768BD" w:rsidRDefault="005768BD" w:rsidP="005768BD"/>
    <w:p w14:paraId="5EC57050" w14:textId="2FE9BA62" w:rsidR="005768BD" w:rsidRDefault="005768BD" w:rsidP="005768BD">
      <w:r>
        <w:t>_______________________________________________   Date:_________________________</w:t>
      </w:r>
    </w:p>
    <w:p w14:paraId="34A00A48" w14:textId="6D8430C6" w:rsidR="005768BD" w:rsidRDefault="005768BD" w:rsidP="005768BD">
      <w:r>
        <w:t>Signature</w:t>
      </w:r>
    </w:p>
    <w:p w14:paraId="7E22636A" w14:textId="77777777" w:rsidR="005768BD" w:rsidRDefault="005768BD" w:rsidP="005768BD">
      <w:r>
        <w:t>_______________________________________________   Date:_________________________</w:t>
      </w:r>
    </w:p>
    <w:p w14:paraId="34B77C25" w14:textId="09A12CFF" w:rsidR="005768BD" w:rsidRPr="005768BD" w:rsidRDefault="005768BD" w:rsidP="005768BD">
      <w:r>
        <w:t>Signature</w:t>
      </w:r>
      <w:r w:rsidR="00AA0CA5">
        <w:t xml:space="preserve"> of the second handler if applicable</w:t>
      </w:r>
    </w:p>
    <w:sectPr w:rsidR="005768BD" w:rsidRPr="005768BD" w:rsidSect="004409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00086" w14:textId="77777777" w:rsidR="00356E8C" w:rsidRDefault="00356E8C" w:rsidP="00AA0CA5">
      <w:pPr>
        <w:spacing w:after="0" w:line="240" w:lineRule="auto"/>
      </w:pPr>
      <w:r>
        <w:separator/>
      </w:r>
    </w:p>
  </w:endnote>
  <w:endnote w:type="continuationSeparator" w:id="0">
    <w:p w14:paraId="6EFF3005" w14:textId="77777777" w:rsidR="00356E8C" w:rsidRDefault="00356E8C" w:rsidP="00AA0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1F19C" w14:textId="77777777" w:rsidR="00AA0CA5" w:rsidRDefault="00AA0C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C8216" w14:textId="77777777" w:rsidR="00AA0CA5" w:rsidRDefault="00AA0C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EC866" w14:textId="77777777" w:rsidR="00AA0CA5" w:rsidRDefault="00AA0C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8F2BF" w14:textId="77777777" w:rsidR="00356E8C" w:rsidRDefault="00356E8C" w:rsidP="00AA0CA5">
      <w:pPr>
        <w:spacing w:after="0" w:line="240" w:lineRule="auto"/>
      </w:pPr>
      <w:r>
        <w:separator/>
      </w:r>
    </w:p>
  </w:footnote>
  <w:footnote w:type="continuationSeparator" w:id="0">
    <w:p w14:paraId="17751F82" w14:textId="77777777" w:rsidR="00356E8C" w:rsidRDefault="00356E8C" w:rsidP="00AA0C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4F03" w14:textId="77777777" w:rsidR="00AA0CA5" w:rsidRDefault="00AA0C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AC229" w14:textId="77777777" w:rsidR="00AA0CA5" w:rsidRDefault="00AA0CA5" w:rsidP="00AA0CA5">
    <w:pPr>
      <w:jc w:val="center"/>
    </w:pPr>
    <w:r>
      <w:rPr>
        <w:noProof/>
      </w:rPr>
      <w:drawing>
        <wp:inline distT="0" distB="0" distL="0" distR="0" wp14:anchorId="0923A043" wp14:editId="36C7E23D">
          <wp:extent cx="959485" cy="858520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9485" cy="858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A7603C" w14:textId="77777777" w:rsidR="00AA0CA5" w:rsidRPr="00AA0CA5" w:rsidRDefault="00AA0CA5" w:rsidP="00AA0CA5">
    <w:pPr>
      <w:jc w:val="center"/>
      <w:rPr>
        <w:b/>
        <w:bCs/>
      </w:rPr>
    </w:pPr>
    <w:r w:rsidRPr="00AA0CA5">
      <w:rPr>
        <w:b/>
        <w:bCs/>
      </w:rPr>
      <w:t>Pawsitive Changes Therapy Dogs, Inc</w:t>
    </w:r>
  </w:p>
  <w:p w14:paraId="40188283" w14:textId="77777777" w:rsidR="00AA0CA5" w:rsidRDefault="00AA0C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E90DD" w14:textId="77777777" w:rsidR="00AA0CA5" w:rsidRDefault="00AA0C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D7CF5"/>
    <w:multiLevelType w:val="hybridMultilevel"/>
    <w:tmpl w:val="35102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76E07"/>
    <w:multiLevelType w:val="hybridMultilevel"/>
    <w:tmpl w:val="7DE06BF6"/>
    <w:lvl w:ilvl="0" w:tplc="8618C814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7178C"/>
    <w:multiLevelType w:val="hybridMultilevel"/>
    <w:tmpl w:val="552E1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F513B"/>
    <w:multiLevelType w:val="hybridMultilevel"/>
    <w:tmpl w:val="6D224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E6977"/>
    <w:multiLevelType w:val="hybridMultilevel"/>
    <w:tmpl w:val="2FD0C740"/>
    <w:lvl w:ilvl="0" w:tplc="9A5C4818">
      <w:start w:val="1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4BAF2C88"/>
    <w:multiLevelType w:val="hybridMultilevel"/>
    <w:tmpl w:val="DBF85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DC12FA"/>
    <w:multiLevelType w:val="hybridMultilevel"/>
    <w:tmpl w:val="0726B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3240F2"/>
    <w:multiLevelType w:val="hybridMultilevel"/>
    <w:tmpl w:val="7E6C554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45824361">
    <w:abstractNumId w:val="6"/>
  </w:num>
  <w:num w:numId="2" w16cid:durableId="1788503618">
    <w:abstractNumId w:val="2"/>
  </w:num>
  <w:num w:numId="3" w16cid:durableId="479079526">
    <w:abstractNumId w:val="7"/>
  </w:num>
  <w:num w:numId="4" w16cid:durableId="110174167">
    <w:abstractNumId w:val="5"/>
  </w:num>
  <w:num w:numId="5" w16cid:durableId="742483133">
    <w:abstractNumId w:val="1"/>
  </w:num>
  <w:num w:numId="6" w16cid:durableId="29886984">
    <w:abstractNumId w:val="3"/>
  </w:num>
  <w:num w:numId="7" w16cid:durableId="1503231906">
    <w:abstractNumId w:val="4"/>
  </w:num>
  <w:num w:numId="8" w16cid:durableId="663896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TSytDSyMLYwMjRQ0lEKTi0uzszPAykwrAUA6sCOEywAAAA="/>
  </w:docVars>
  <w:rsids>
    <w:rsidRoot w:val="00DA5EBE"/>
    <w:rsid w:val="0005402F"/>
    <w:rsid w:val="000B518E"/>
    <w:rsid w:val="000C05BE"/>
    <w:rsid w:val="001263F4"/>
    <w:rsid w:val="002E2D38"/>
    <w:rsid w:val="00356E8C"/>
    <w:rsid w:val="003612F2"/>
    <w:rsid w:val="00385E3D"/>
    <w:rsid w:val="00394FFD"/>
    <w:rsid w:val="003C19E2"/>
    <w:rsid w:val="00400970"/>
    <w:rsid w:val="004409CA"/>
    <w:rsid w:val="00474A50"/>
    <w:rsid w:val="005025A1"/>
    <w:rsid w:val="00547E69"/>
    <w:rsid w:val="00564527"/>
    <w:rsid w:val="005768BD"/>
    <w:rsid w:val="005A3FEC"/>
    <w:rsid w:val="005C6954"/>
    <w:rsid w:val="00732C20"/>
    <w:rsid w:val="0078612E"/>
    <w:rsid w:val="00875DA7"/>
    <w:rsid w:val="008E3E4E"/>
    <w:rsid w:val="0090094C"/>
    <w:rsid w:val="0090457E"/>
    <w:rsid w:val="00AA0CA5"/>
    <w:rsid w:val="00AC2F0D"/>
    <w:rsid w:val="00B11FCF"/>
    <w:rsid w:val="00B4269B"/>
    <w:rsid w:val="00BC09EF"/>
    <w:rsid w:val="00C05EB9"/>
    <w:rsid w:val="00C16DC4"/>
    <w:rsid w:val="00C53581"/>
    <w:rsid w:val="00CF7F53"/>
    <w:rsid w:val="00DA5EBE"/>
    <w:rsid w:val="00E00A72"/>
    <w:rsid w:val="00E0660C"/>
    <w:rsid w:val="00E24126"/>
    <w:rsid w:val="00E80ABD"/>
    <w:rsid w:val="00E902DF"/>
    <w:rsid w:val="00EC16EE"/>
    <w:rsid w:val="00EE7C93"/>
    <w:rsid w:val="00F13153"/>
    <w:rsid w:val="00F6796A"/>
    <w:rsid w:val="00FA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B9778"/>
  <w15:docId w15:val="{96199D24-44E3-4512-A01E-CF2446A1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5E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C05B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6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6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32C2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A0C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A0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CA5"/>
  </w:style>
  <w:style w:type="paragraph" w:styleId="Footer">
    <w:name w:val="footer"/>
    <w:basedOn w:val="Normal"/>
    <w:link w:val="FooterChar"/>
    <w:uiPriority w:val="99"/>
    <w:unhideWhenUsed/>
    <w:rsid w:val="00AA0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wsitivechangestd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423BBA7E5FC46975B4498ACD12116" ma:contentTypeVersion="22" ma:contentTypeDescription="Create a new document." ma:contentTypeScope="" ma:versionID="a96cc28faf0fa83bd1313a06d44d8726">
  <xsd:schema xmlns:xsd="http://www.w3.org/2001/XMLSchema" xmlns:xs="http://www.w3.org/2001/XMLSchema" xmlns:p="http://schemas.microsoft.com/office/2006/metadata/properties" xmlns:ns1="http://schemas.microsoft.com/sharepoint/v3" xmlns:ns3="bf6b8c81-d8eb-415f-97ab-2e86568128b1" xmlns:ns4="2c19192a-207e-42a5-8932-4c57132924ad" targetNamespace="http://schemas.microsoft.com/office/2006/metadata/properties" ma:root="true" ma:fieldsID="fa26294f0ec24a3f57de201130bc0322" ns1:_="" ns3:_="" ns4:_="">
    <xsd:import namespace="http://schemas.microsoft.com/sharepoint/v3"/>
    <xsd:import namespace="bf6b8c81-d8eb-415f-97ab-2e86568128b1"/>
    <xsd:import namespace="2c19192a-207e-42a5-8932-4c57132924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4:_dlc_DocId" minOccurs="0"/>
                <xsd:element ref="ns4:_dlc_DocIdUrl" minOccurs="0"/>
                <xsd:element ref="ns4:_dlc_DocIdPersistId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b8c81-d8eb-415f-97ab-2e8656812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9192a-207e-42a5-8932-4c57132924ad" elementFormDefault="qualified">
    <xsd:import namespace="http://schemas.microsoft.com/office/2006/documentManagement/types"/>
    <xsd:import namespace="http://schemas.microsoft.com/office/infopath/2007/PartnerControls"/>
    <xsd:element name="_dlc_DocId" ma:index="1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Persist ID" ma:description="Keep ID on add." ma:hidden="true" ma:internalName="_dlc_DocIdPersistId0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632683ab-2c16-4ad2-a98e-8bcfa9d530b3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D5B145-FAD0-4464-97CF-DAAA0000D3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0648149-FD6C-4E04-A891-B9C137C97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f6b8c81-d8eb-415f-97ab-2e86568128b1"/>
    <ds:schemaRef ds:uri="2c19192a-207e-42a5-8932-4c57132924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8043A9-AFA0-4B08-B14E-3E813D8EBCA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DF6720D-8F4D-4C15-96AD-BC5828F6CE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'Nail, Karen</dc:creator>
  <cp:lastModifiedBy>Scott Bendel</cp:lastModifiedBy>
  <cp:revision>2</cp:revision>
  <dcterms:created xsi:type="dcterms:W3CDTF">2022-08-24T00:08:00Z</dcterms:created>
  <dcterms:modified xsi:type="dcterms:W3CDTF">2022-08-24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423BBA7E5FC46975B4498ACD12116</vt:lpwstr>
  </property>
</Properties>
</file>